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4BE93854" w:rsidR="00814AA6" w:rsidRPr="001A7D33" w:rsidRDefault="00B058C2" w:rsidP="00C95C84">
      <w:pPr>
        <w:jc w:val="center"/>
        <w:rPr>
          <w:rFonts w:ascii="Times New Roman" w:hAnsi="Times New Roman" w:cs="Times New Roman"/>
        </w:rPr>
      </w:pPr>
      <w:r w:rsidRPr="001A7D33">
        <w:rPr>
          <w:rFonts w:ascii="Times New Roman" w:hAnsi="Times New Roman" w:cs="Times New Roman"/>
        </w:rPr>
        <w:t>REZULTATI</w:t>
      </w:r>
      <w:r w:rsidR="009A6406">
        <w:rPr>
          <w:rFonts w:ascii="Times New Roman" w:hAnsi="Times New Roman" w:cs="Times New Roman"/>
        </w:rPr>
        <w:t xml:space="preserve"> </w:t>
      </w:r>
      <w:r w:rsidR="00553A86">
        <w:rPr>
          <w:rFonts w:ascii="Times New Roman" w:hAnsi="Times New Roman" w:cs="Times New Roman"/>
        </w:rPr>
        <w:t>POPRAVNOG</w:t>
      </w:r>
      <w:r w:rsidR="0040596A" w:rsidRPr="001A7D33">
        <w:rPr>
          <w:rFonts w:ascii="Times New Roman" w:hAnsi="Times New Roman" w:cs="Times New Roman"/>
        </w:rPr>
        <w:t xml:space="preserve">  I</w:t>
      </w:r>
      <w:r w:rsidRPr="001A7D33">
        <w:rPr>
          <w:rFonts w:ascii="Times New Roman" w:hAnsi="Times New Roman" w:cs="Times New Roman"/>
        </w:rPr>
        <w:t xml:space="preserve">SPITA IZ </w:t>
      </w:r>
      <w:r w:rsidR="00B763EA" w:rsidRPr="001A7D33">
        <w:rPr>
          <w:rFonts w:ascii="Times New Roman" w:hAnsi="Times New Roman" w:cs="Times New Roman"/>
        </w:rPr>
        <w:t xml:space="preserve">PREDMETA </w:t>
      </w:r>
      <w:r w:rsidR="00EA459C" w:rsidRPr="001A7D33">
        <w:rPr>
          <w:rFonts w:ascii="Times New Roman" w:hAnsi="Times New Roman" w:cs="Times New Roman"/>
        </w:rPr>
        <w:t>„</w:t>
      </w:r>
      <w:r w:rsidR="00152F2D" w:rsidRPr="001A7D33">
        <w:rPr>
          <w:rFonts w:ascii="Times New Roman" w:hAnsi="Times New Roman" w:cs="Times New Roman"/>
        </w:rPr>
        <w:t>Magnetna rezonanca (MRI)</w:t>
      </w:r>
      <w:r w:rsidR="00EA459C" w:rsidRPr="001A7D33">
        <w:rPr>
          <w:rFonts w:ascii="Times New Roman" w:hAnsi="Times New Roman" w:cs="Times New Roman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:rsidRPr="00C95C84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SEMESTAR</w:t>
            </w:r>
          </w:p>
        </w:tc>
        <w:tc>
          <w:tcPr>
            <w:tcW w:w="5760" w:type="dxa"/>
          </w:tcPr>
          <w:p w14:paraId="74605F9B" w14:textId="4385709B" w:rsidR="00B058C2" w:rsidRPr="00C95C84" w:rsidRDefault="004B01A4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Šesti</w:t>
            </w:r>
          </w:p>
        </w:tc>
      </w:tr>
      <w:tr w:rsidR="00B058C2" w:rsidRPr="00C95C84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95C84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95C84"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:rsidRPr="00C95C84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PREDMET</w:t>
            </w:r>
          </w:p>
        </w:tc>
        <w:tc>
          <w:tcPr>
            <w:tcW w:w="5760" w:type="dxa"/>
          </w:tcPr>
          <w:p w14:paraId="3C7D8ABB" w14:textId="27FC8A3B" w:rsidR="00B058C2" w:rsidRPr="00C95C84" w:rsidRDefault="00152F2D" w:rsidP="00B058C2">
            <w:pPr>
              <w:jc w:val="center"/>
              <w:rPr>
                <w:rFonts w:ascii="Times New Roman" w:hAnsi="Times New Roman" w:cs="Times New Roman"/>
              </w:rPr>
            </w:pPr>
            <w:r w:rsidRPr="00C95C84">
              <w:rPr>
                <w:rFonts w:ascii="Times New Roman" w:hAnsi="Times New Roman" w:cs="Times New Roman"/>
              </w:rPr>
              <w:t>Magnetna rezonanca (MRI)</w:t>
            </w:r>
          </w:p>
        </w:tc>
      </w:tr>
      <w:tr w:rsidR="00B058C2" w:rsidRPr="00C95C84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C95C84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95C84">
              <w:rPr>
                <w:rFonts w:ascii="Times New Roman" w:hAnsi="Times New Roman" w:cs="Times New Roman"/>
                <w:b/>
                <w:bCs/>
              </w:rPr>
              <w:t>DATUM ODRŽAVANJA</w:t>
            </w:r>
          </w:p>
        </w:tc>
        <w:tc>
          <w:tcPr>
            <w:tcW w:w="5760" w:type="dxa"/>
          </w:tcPr>
          <w:p w14:paraId="5A7E1989" w14:textId="18407682" w:rsidR="00B763EA" w:rsidRPr="00C95C84" w:rsidRDefault="00553A86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  <w:r w:rsidR="00B11993" w:rsidRPr="00C95C84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9</w:t>
            </w:r>
            <w:r w:rsidR="00B11993" w:rsidRPr="00C95C84">
              <w:rPr>
                <w:rFonts w:ascii="Times New Roman" w:hAnsi="Times New Roman" w:cs="Times New Roman"/>
              </w:rPr>
              <w:t>.2025</w:t>
            </w:r>
            <w:r w:rsidR="00B40AF3" w:rsidRPr="00C95C84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C95C84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479"/>
        <w:gridCol w:w="1842"/>
      </w:tblGrid>
      <w:tr w:rsidR="00B9767A" w:rsidRPr="001A7D33" w14:paraId="49D63664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549A25F4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RB</w:t>
            </w:r>
          </w:p>
        </w:tc>
        <w:tc>
          <w:tcPr>
            <w:tcW w:w="2479" w:type="dxa"/>
            <w:noWrap/>
            <w:vAlign w:val="bottom"/>
            <w:hideMark/>
          </w:tcPr>
          <w:p w14:paraId="38AEE72B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3C7E1A" w:rsidRDefault="00B9767A" w:rsidP="003C7E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3C7E1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Ocjena</w:t>
            </w:r>
          </w:p>
        </w:tc>
      </w:tr>
      <w:tr w:rsidR="00ED4E66" w:rsidRPr="001A7D33" w14:paraId="313F752D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241091E3" w14:textId="46303A79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1</w:t>
            </w:r>
          </w:p>
        </w:tc>
        <w:tc>
          <w:tcPr>
            <w:tcW w:w="2479" w:type="dxa"/>
            <w:noWrap/>
          </w:tcPr>
          <w:p w14:paraId="2AB98469" w14:textId="435B39C4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36/22-R</w:t>
            </w:r>
          </w:p>
        </w:tc>
        <w:tc>
          <w:tcPr>
            <w:tcW w:w="1842" w:type="dxa"/>
            <w:noWrap/>
          </w:tcPr>
          <w:p w14:paraId="2A198CE8" w14:textId="4DA8AAB9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6531F4A7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6A7F1178" w14:textId="0D0789A5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2</w:t>
            </w:r>
          </w:p>
        </w:tc>
        <w:tc>
          <w:tcPr>
            <w:tcW w:w="2479" w:type="dxa"/>
            <w:noWrap/>
          </w:tcPr>
          <w:p w14:paraId="27CE056F" w14:textId="7E42A82D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496/21-R</w:t>
            </w:r>
          </w:p>
        </w:tc>
        <w:tc>
          <w:tcPr>
            <w:tcW w:w="1842" w:type="dxa"/>
            <w:noWrap/>
          </w:tcPr>
          <w:p w14:paraId="25B328D3" w14:textId="36E29B34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63D47B6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488387E1" w14:textId="08773E99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3</w:t>
            </w:r>
          </w:p>
        </w:tc>
        <w:tc>
          <w:tcPr>
            <w:tcW w:w="2479" w:type="dxa"/>
            <w:noWrap/>
          </w:tcPr>
          <w:p w14:paraId="79009B13" w14:textId="0FEE4040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05/22-R</w:t>
            </w:r>
          </w:p>
        </w:tc>
        <w:tc>
          <w:tcPr>
            <w:tcW w:w="1842" w:type="dxa"/>
            <w:noWrap/>
          </w:tcPr>
          <w:p w14:paraId="274A2E07" w14:textId="2E68F8D3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34A13E5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698F662D" w14:textId="31913905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4</w:t>
            </w:r>
          </w:p>
        </w:tc>
        <w:tc>
          <w:tcPr>
            <w:tcW w:w="2479" w:type="dxa"/>
            <w:noWrap/>
          </w:tcPr>
          <w:p w14:paraId="3D4FAFEE" w14:textId="6B25D55E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484/21-R</w:t>
            </w:r>
          </w:p>
        </w:tc>
        <w:tc>
          <w:tcPr>
            <w:tcW w:w="1842" w:type="dxa"/>
            <w:noWrap/>
          </w:tcPr>
          <w:p w14:paraId="351D004C" w14:textId="0C1E95D1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771AD702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28E1B4E6" w14:textId="19833BC3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5</w:t>
            </w:r>
          </w:p>
        </w:tc>
        <w:tc>
          <w:tcPr>
            <w:tcW w:w="2479" w:type="dxa"/>
            <w:noWrap/>
          </w:tcPr>
          <w:p w14:paraId="75E5A9DA" w14:textId="462E685E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</w:t>
            </w:r>
            <w:r w:rsidR="00BE2C05">
              <w:t>20</w:t>
            </w:r>
            <w:r w:rsidRPr="00393F65">
              <w:t>/22-R</w:t>
            </w:r>
          </w:p>
        </w:tc>
        <w:tc>
          <w:tcPr>
            <w:tcW w:w="1842" w:type="dxa"/>
            <w:noWrap/>
          </w:tcPr>
          <w:p w14:paraId="06B20949" w14:textId="0C661A44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5E2E0B1A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5BB76F58" w14:textId="246C67A6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6</w:t>
            </w:r>
          </w:p>
        </w:tc>
        <w:tc>
          <w:tcPr>
            <w:tcW w:w="2479" w:type="dxa"/>
            <w:noWrap/>
          </w:tcPr>
          <w:p w14:paraId="27377A7B" w14:textId="53C98F1D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</w:t>
            </w:r>
            <w:r w:rsidR="00BE2C05">
              <w:t>23</w:t>
            </w:r>
            <w:r w:rsidRPr="00393F65">
              <w:t>/22-R</w:t>
            </w:r>
          </w:p>
        </w:tc>
        <w:tc>
          <w:tcPr>
            <w:tcW w:w="1842" w:type="dxa"/>
            <w:noWrap/>
          </w:tcPr>
          <w:p w14:paraId="16628FA9" w14:textId="440A640A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0B4785A1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276CD3F1" w14:textId="07D638CB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7</w:t>
            </w:r>
          </w:p>
        </w:tc>
        <w:tc>
          <w:tcPr>
            <w:tcW w:w="2479" w:type="dxa"/>
            <w:noWrap/>
          </w:tcPr>
          <w:p w14:paraId="150B82D2" w14:textId="3A381827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</w:t>
            </w:r>
            <w:r w:rsidR="00BE2C05">
              <w:t>498</w:t>
            </w:r>
            <w:r w:rsidRPr="00393F65">
              <w:t>/2</w:t>
            </w:r>
            <w:r w:rsidR="00BE2C05">
              <w:t>1</w:t>
            </w:r>
            <w:r w:rsidRPr="00393F65">
              <w:t>-R</w:t>
            </w:r>
          </w:p>
        </w:tc>
        <w:tc>
          <w:tcPr>
            <w:tcW w:w="1842" w:type="dxa"/>
            <w:noWrap/>
          </w:tcPr>
          <w:p w14:paraId="75A66397" w14:textId="3E132851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oložio/la</w:t>
            </w:r>
          </w:p>
        </w:tc>
      </w:tr>
      <w:tr w:rsidR="00ED4E66" w:rsidRPr="001A7D33" w14:paraId="3D290B2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78EFA446" w14:textId="79677A68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8</w:t>
            </w:r>
          </w:p>
        </w:tc>
        <w:tc>
          <w:tcPr>
            <w:tcW w:w="2479" w:type="dxa"/>
            <w:noWrap/>
          </w:tcPr>
          <w:p w14:paraId="1C7E117C" w14:textId="12603312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07/22-R</w:t>
            </w:r>
          </w:p>
        </w:tc>
        <w:tc>
          <w:tcPr>
            <w:tcW w:w="1842" w:type="dxa"/>
            <w:noWrap/>
          </w:tcPr>
          <w:p w14:paraId="2B7185DC" w14:textId="0F02FE2F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6 (šest)</w:t>
            </w:r>
          </w:p>
        </w:tc>
      </w:tr>
      <w:tr w:rsidR="00ED4E66" w:rsidRPr="001A7D33" w14:paraId="75DD23A9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6A9DED3F" w14:textId="6F964535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9</w:t>
            </w:r>
          </w:p>
        </w:tc>
        <w:tc>
          <w:tcPr>
            <w:tcW w:w="2479" w:type="dxa"/>
            <w:noWrap/>
          </w:tcPr>
          <w:p w14:paraId="47A3836C" w14:textId="39E43985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29/22-R</w:t>
            </w:r>
          </w:p>
        </w:tc>
        <w:tc>
          <w:tcPr>
            <w:tcW w:w="1842" w:type="dxa"/>
            <w:noWrap/>
          </w:tcPr>
          <w:p w14:paraId="66F59189" w14:textId="11D5B8A9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6 (šest)</w:t>
            </w:r>
          </w:p>
        </w:tc>
      </w:tr>
      <w:tr w:rsidR="00ED4E66" w:rsidRPr="001A7D33" w14:paraId="4100D0A3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3FAE0401" w14:textId="76536FAF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10</w:t>
            </w:r>
          </w:p>
        </w:tc>
        <w:tc>
          <w:tcPr>
            <w:tcW w:w="2479" w:type="dxa"/>
            <w:noWrap/>
          </w:tcPr>
          <w:p w14:paraId="11DC6CB6" w14:textId="6D8FDA11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5</w:t>
            </w:r>
            <w:r w:rsidR="005B5931">
              <w:t>0</w:t>
            </w:r>
            <w:r w:rsidRPr="00393F65">
              <w:t>6/22-R</w:t>
            </w:r>
          </w:p>
        </w:tc>
        <w:tc>
          <w:tcPr>
            <w:tcW w:w="1842" w:type="dxa"/>
            <w:noWrap/>
          </w:tcPr>
          <w:p w14:paraId="50434D7F" w14:textId="5DACBC75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  <w:tr w:rsidR="00ED4E66" w:rsidRPr="001A7D33" w14:paraId="43AD91E1" w14:textId="77777777" w:rsidTr="00C95C84">
        <w:trPr>
          <w:trHeight w:val="315"/>
          <w:jc w:val="center"/>
        </w:trPr>
        <w:tc>
          <w:tcPr>
            <w:tcW w:w="1980" w:type="dxa"/>
            <w:noWrap/>
            <w:vAlign w:val="bottom"/>
            <w:hideMark/>
          </w:tcPr>
          <w:p w14:paraId="5750CC57" w14:textId="2CA81E2D" w:rsidR="00ED4E66" w:rsidRPr="003C7E1A" w:rsidRDefault="00C47558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11</w:t>
            </w:r>
          </w:p>
        </w:tc>
        <w:tc>
          <w:tcPr>
            <w:tcW w:w="2479" w:type="dxa"/>
            <w:noWrap/>
          </w:tcPr>
          <w:p w14:paraId="51BBF840" w14:textId="114BB0C6" w:rsidR="00ED4E66" w:rsidRPr="003C7E1A" w:rsidRDefault="00ED4E6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 w:rsidRPr="00393F65">
              <w:t>1</w:t>
            </w:r>
            <w:r w:rsidR="005B5931">
              <w:t>393</w:t>
            </w:r>
            <w:r w:rsidRPr="00393F65">
              <w:t>/</w:t>
            </w:r>
            <w:r w:rsidR="005B5931">
              <w:t>19</w:t>
            </w:r>
            <w:r w:rsidRPr="00393F65">
              <w:t>-R</w:t>
            </w:r>
          </w:p>
        </w:tc>
        <w:tc>
          <w:tcPr>
            <w:tcW w:w="1842" w:type="dxa"/>
            <w:noWrap/>
          </w:tcPr>
          <w:p w14:paraId="332F9681" w14:textId="46C6B2C3" w:rsidR="00ED4E66" w:rsidRPr="003C7E1A" w:rsidRDefault="00553A86" w:rsidP="00ED4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lang w:eastAsia="bs-Latn-BA"/>
              </w:rPr>
              <w:t>Nije pristupio/la</w:t>
            </w:r>
          </w:p>
        </w:tc>
      </w:tr>
    </w:tbl>
    <w:p w14:paraId="36434BEB" w14:textId="77777777" w:rsidR="00C95C84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567E51F3" w14:textId="52B567F4" w:rsidR="00C95C84" w:rsidRPr="00C95C84" w:rsidRDefault="0042507E" w:rsidP="00C95C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3A8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553A86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C95C84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</w:t>
      </w:r>
      <w:r w:rsidR="00C95C84" w:rsidRPr="00C95C84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7800173E" w14:textId="5642A35D" w:rsidR="0042507E" w:rsidRPr="0042507E" w:rsidRDefault="001A7D33" w:rsidP="00C95C8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</w:t>
      </w:r>
      <w:r w:rsidR="00C95C84" w:rsidRPr="00C95C84">
        <w:rPr>
          <w:rFonts w:ascii="Times New Roman" w:hAnsi="Times New Roman" w:cs="Times New Roman"/>
          <w:b/>
          <w:bCs/>
          <w:sz w:val="24"/>
          <w:szCs w:val="24"/>
        </w:rPr>
        <w:t>Prof. dr Adnan Šehić</w:t>
      </w:r>
    </w:p>
    <w:sectPr w:rsidR="0042507E" w:rsidRPr="0042507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9C108" w14:textId="77777777" w:rsidR="00C26BC6" w:rsidRDefault="00C26BC6" w:rsidP="00B058C2">
      <w:pPr>
        <w:spacing w:after="0" w:line="240" w:lineRule="auto"/>
      </w:pPr>
      <w:r>
        <w:separator/>
      </w:r>
    </w:p>
  </w:endnote>
  <w:endnote w:type="continuationSeparator" w:id="0">
    <w:p w14:paraId="50A83E78" w14:textId="77777777" w:rsidR="00C26BC6" w:rsidRDefault="00C26BC6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347C4" w14:textId="77777777" w:rsidR="00C26BC6" w:rsidRDefault="00C26BC6" w:rsidP="00B058C2">
      <w:pPr>
        <w:spacing w:after="0" w:line="240" w:lineRule="auto"/>
      </w:pPr>
      <w:r>
        <w:separator/>
      </w:r>
    </w:p>
  </w:footnote>
  <w:footnote w:type="continuationSeparator" w:id="0">
    <w:p w14:paraId="0269B2C5" w14:textId="77777777" w:rsidR="00C26BC6" w:rsidRDefault="00C26BC6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11327E"/>
    <w:rsid w:val="00137192"/>
    <w:rsid w:val="00145781"/>
    <w:rsid w:val="00152F2D"/>
    <w:rsid w:val="00157E61"/>
    <w:rsid w:val="001632CB"/>
    <w:rsid w:val="001979AB"/>
    <w:rsid w:val="001A7D33"/>
    <w:rsid w:val="001C248F"/>
    <w:rsid w:val="001D67AF"/>
    <w:rsid w:val="00276F58"/>
    <w:rsid w:val="002A015A"/>
    <w:rsid w:val="002A4893"/>
    <w:rsid w:val="002C50B1"/>
    <w:rsid w:val="002D4B18"/>
    <w:rsid w:val="0034324F"/>
    <w:rsid w:val="00350A2F"/>
    <w:rsid w:val="003854F7"/>
    <w:rsid w:val="003C1B13"/>
    <w:rsid w:val="003C7E1A"/>
    <w:rsid w:val="0040596A"/>
    <w:rsid w:val="004142DA"/>
    <w:rsid w:val="004150B8"/>
    <w:rsid w:val="0042067F"/>
    <w:rsid w:val="0042507E"/>
    <w:rsid w:val="00484915"/>
    <w:rsid w:val="004B01A4"/>
    <w:rsid w:val="004D2B5E"/>
    <w:rsid w:val="00553A86"/>
    <w:rsid w:val="00560F11"/>
    <w:rsid w:val="00562AB6"/>
    <w:rsid w:val="005B5931"/>
    <w:rsid w:val="00601E58"/>
    <w:rsid w:val="00632D40"/>
    <w:rsid w:val="00636724"/>
    <w:rsid w:val="006F4FA5"/>
    <w:rsid w:val="00725544"/>
    <w:rsid w:val="00814AA6"/>
    <w:rsid w:val="0085601F"/>
    <w:rsid w:val="00872D6A"/>
    <w:rsid w:val="008C2208"/>
    <w:rsid w:val="009169B7"/>
    <w:rsid w:val="009336B7"/>
    <w:rsid w:val="00973EB1"/>
    <w:rsid w:val="009A4B9F"/>
    <w:rsid w:val="009A6406"/>
    <w:rsid w:val="009E2867"/>
    <w:rsid w:val="00A02665"/>
    <w:rsid w:val="00A429BC"/>
    <w:rsid w:val="00A54670"/>
    <w:rsid w:val="00A720FD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9767A"/>
    <w:rsid w:val="00BE2C05"/>
    <w:rsid w:val="00BF771C"/>
    <w:rsid w:val="00C04EDC"/>
    <w:rsid w:val="00C204DE"/>
    <w:rsid w:val="00C26BC6"/>
    <w:rsid w:val="00C32156"/>
    <w:rsid w:val="00C47558"/>
    <w:rsid w:val="00C7255A"/>
    <w:rsid w:val="00C824DE"/>
    <w:rsid w:val="00C95C84"/>
    <w:rsid w:val="00CD2F57"/>
    <w:rsid w:val="00CD67FE"/>
    <w:rsid w:val="00CF2620"/>
    <w:rsid w:val="00D13E2F"/>
    <w:rsid w:val="00D56588"/>
    <w:rsid w:val="00D9645D"/>
    <w:rsid w:val="00EA459C"/>
    <w:rsid w:val="00EB29FD"/>
    <w:rsid w:val="00ED4E66"/>
    <w:rsid w:val="00F07913"/>
    <w:rsid w:val="00F10D80"/>
    <w:rsid w:val="00F140AE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36</cp:revision>
  <cp:lastPrinted>2022-02-02T13:29:00Z</cp:lastPrinted>
  <dcterms:created xsi:type="dcterms:W3CDTF">2025-01-28T09:27:00Z</dcterms:created>
  <dcterms:modified xsi:type="dcterms:W3CDTF">2025-09-02T10:11:00Z</dcterms:modified>
</cp:coreProperties>
</file>